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6340" w:rsidRDefault="00310B88">
      <w:r>
        <w:fldChar w:fldCharType="begin"/>
      </w:r>
      <w:r>
        <w:instrText xml:space="preserve"> HYPERLINK "https://codecanyon.net/item/asilify-auto-garage-management-software/34368442" </w:instrText>
      </w:r>
      <w:r>
        <w:fldChar w:fldCharType="separate"/>
      </w:r>
      <w:r w:rsidR="0077379A" w:rsidRPr="008D3ADB">
        <w:rPr>
          <w:rStyle w:val="Hyperlink"/>
        </w:rPr>
        <w:t>https://codecanyon.net/item/asilify-auto-garage-management-software/34368442</w:t>
      </w:r>
      <w:r>
        <w:rPr>
          <w:rStyle w:val="Hyperlink"/>
        </w:rPr>
        <w:fldChar w:fldCharType="end"/>
      </w:r>
    </w:p>
    <w:p w:rsidR="00057852" w:rsidRDefault="00057852">
      <w:pPr>
        <w:rPr>
          <w:b/>
        </w:rPr>
      </w:pPr>
      <w:r w:rsidRPr="00057852">
        <w:rPr>
          <w:b/>
        </w:rPr>
        <w:t>Vehicle Repair and Maintenance Management System</w:t>
      </w:r>
      <w:r>
        <w:rPr>
          <w:b/>
        </w:rPr>
        <w:t xml:space="preserve"> Free Template Source code</w:t>
      </w:r>
    </w:p>
    <w:p w:rsidR="0077379A" w:rsidRPr="009E1083" w:rsidRDefault="0077379A">
      <w:pPr>
        <w:rPr>
          <w:b/>
          <w:color w:val="FF0000"/>
        </w:rPr>
      </w:pPr>
      <w:r w:rsidRPr="009E1083">
        <w:rPr>
          <w:b/>
          <w:color w:val="FF0000"/>
        </w:rPr>
        <w:t>Login Form</w:t>
      </w:r>
    </w:p>
    <w:p w:rsidR="0077379A" w:rsidRPr="00ED4FEF" w:rsidRDefault="0077379A">
      <w:pPr>
        <w:rPr>
          <w:b/>
          <w:color w:val="FF0000"/>
        </w:rPr>
      </w:pPr>
      <w:r w:rsidRPr="00ED4FEF">
        <w:rPr>
          <w:b/>
          <w:color w:val="FF0000"/>
        </w:rPr>
        <w:t>Dashboard</w:t>
      </w:r>
    </w:p>
    <w:p w:rsidR="0077379A" w:rsidRDefault="000B600A" w:rsidP="000B600A">
      <w:pPr>
        <w:pStyle w:val="ListParagraph"/>
        <w:numPr>
          <w:ilvl w:val="0"/>
          <w:numId w:val="1"/>
        </w:numPr>
      </w:pPr>
      <w:r>
        <w:t>Number of customers</w:t>
      </w:r>
    </w:p>
    <w:p w:rsidR="000B600A" w:rsidRDefault="000B600A" w:rsidP="000B600A">
      <w:pPr>
        <w:pStyle w:val="ListParagraph"/>
        <w:numPr>
          <w:ilvl w:val="0"/>
          <w:numId w:val="1"/>
        </w:numPr>
      </w:pPr>
      <w:r>
        <w:t>Number of tasks</w:t>
      </w:r>
    </w:p>
    <w:p w:rsidR="000B600A" w:rsidRDefault="000B600A" w:rsidP="000B600A">
      <w:pPr>
        <w:pStyle w:val="ListParagraph"/>
        <w:numPr>
          <w:ilvl w:val="0"/>
          <w:numId w:val="1"/>
        </w:numPr>
      </w:pPr>
      <w:r>
        <w:t>Number of team members</w:t>
      </w:r>
    </w:p>
    <w:p w:rsidR="000B600A" w:rsidRDefault="000B600A" w:rsidP="000B600A">
      <w:pPr>
        <w:pStyle w:val="ListParagraph"/>
        <w:numPr>
          <w:ilvl w:val="0"/>
          <w:numId w:val="1"/>
        </w:numPr>
      </w:pPr>
      <w:r>
        <w:t>Income of the day</w:t>
      </w:r>
    </w:p>
    <w:p w:rsidR="000B600A" w:rsidRPr="0053109E" w:rsidRDefault="003C6613" w:rsidP="000B600A">
      <w:pPr>
        <w:rPr>
          <w:b/>
          <w:color w:val="FF0000"/>
        </w:rPr>
      </w:pPr>
      <w:r w:rsidRPr="0053109E">
        <w:rPr>
          <w:b/>
          <w:color w:val="FF0000"/>
        </w:rPr>
        <w:t>Customer Information</w:t>
      </w:r>
      <w:r w:rsidR="009507D4" w:rsidRPr="0053109E">
        <w:rPr>
          <w:b/>
          <w:color w:val="FF0000"/>
        </w:rPr>
        <w:t xml:space="preserve"> - crud</w:t>
      </w:r>
    </w:p>
    <w:p w:rsidR="003C6613" w:rsidRDefault="003C6613" w:rsidP="003C6613">
      <w:pPr>
        <w:pStyle w:val="ListParagraph"/>
        <w:numPr>
          <w:ilvl w:val="0"/>
          <w:numId w:val="2"/>
        </w:numPr>
      </w:pPr>
      <w:r>
        <w:t>Full name</w:t>
      </w:r>
    </w:p>
    <w:p w:rsidR="003C6613" w:rsidRDefault="003C6613" w:rsidP="003C6613">
      <w:pPr>
        <w:pStyle w:val="ListParagraph"/>
        <w:numPr>
          <w:ilvl w:val="0"/>
          <w:numId w:val="2"/>
        </w:numPr>
      </w:pPr>
      <w:r>
        <w:t>Complete Address</w:t>
      </w:r>
    </w:p>
    <w:p w:rsidR="003C6613" w:rsidRDefault="003C6613" w:rsidP="003C6613">
      <w:pPr>
        <w:pStyle w:val="ListParagraph"/>
        <w:numPr>
          <w:ilvl w:val="0"/>
          <w:numId w:val="2"/>
        </w:numPr>
      </w:pPr>
      <w:r>
        <w:t>Email Address</w:t>
      </w:r>
    </w:p>
    <w:p w:rsidR="0008422A" w:rsidRDefault="0008422A" w:rsidP="003C6613">
      <w:pPr>
        <w:pStyle w:val="ListParagraph"/>
        <w:numPr>
          <w:ilvl w:val="0"/>
          <w:numId w:val="2"/>
        </w:numPr>
      </w:pPr>
      <w:r>
        <w:t>Contact Number</w:t>
      </w:r>
    </w:p>
    <w:p w:rsidR="003C6613" w:rsidRDefault="003C6613" w:rsidP="003C6613">
      <w:pPr>
        <w:pStyle w:val="ListParagraph"/>
        <w:numPr>
          <w:ilvl w:val="0"/>
          <w:numId w:val="2"/>
        </w:numPr>
      </w:pPr>
      <w:r>
        <w:t>Avatar</w:t>
      </w:r>
    </w:p>
    <w:p w:rsidR="003C6613" w:rsidRDefault="003C6613" w:rsidP="003C6613">
      <w:pPr>
        <w:pStyle w:val="ListParagraph"/>
        <w:numPr>
          <w:ilvl w:val="0"/>
          <w:numId w:val="2"/>
        </w:numPr>
      </w:pPr>
      <w:r>
        <w:t>Username</w:t>
      </w:r>
    </w:p>
    <w:p w:rsidR="003C6613" w:rsidRDefault="003C6613" w:rsidP="003C6613">
      <w:pPr>
        <w:pStyle w:val="ListParagraph"/>
        <w:numPr>
          <w:ilvl w:val="0"/>
          <w:numId w:val="2"/>
        </w:numPr>
      </w:pPr>
      <w:r>
        <w:t>Password</w:t>
      </w:r>
    </w:p>
    <w:p w:rsidR="00561B0C" w:rsidRDefault="00561B0C" w:rsidP="003C6613">
      <w:pPr>
        <w:pStyle w:val="ListParagraph"/>
        <w:numPr>
          <w:ilvl w:val="0"/>
          <w:numId w:val="2"/>
        </w:numPr>
      </w:pPr>
      <w:r>
        <w:t>Account Status</w:t>
      </w:r>
    </w:p>
    <w:p w:rsidR="00B0205C" w:rsidRPr="00E42AE6" w:rsidRDefault="000B5663" w:rsidP="00B0205C">
      <w:pPr>
        <w:rPr>
          <w:b/>
          <w:color w:val="FF0000"/>
        </w:rPr>
      </w:pPr>
      <w:r w:rsidRPr="00E42AE6">
        <w:rPr>
          <w:b/>
          <w:color w:val="FF0000"/>
        </w:rPr>
        <w:t>Task Information</w:t>
      </w:r>
      <w:r w:rsidR="009507D4" w:rsidRPr="00E42AE6">
        <w:rPr>
          <w:b/>
          <w:color w:val="FF0000"/>
        </w:rPr>
        <w:t xml:space="preserve"> - crud</w:t>
      </w:r>
    </w:p>
    <w:p w:rsidR="006D302E" w:rsidRDefault="006D302E" w:rsidP="000B5663">
      <w:pPr>
        <w:pStyle w:val="ListParagraph"/>
        <w:numPr>
          <w:ilvl w:val="0"/>
          <w:numId w:val="3"/>
        </w:numPr>
      </w:pPr>
      <w:r>
        <w:t>Transaction Code</w:t>
      </w:r>
    </w:p>
    <w:p w:rsidR="000B5663" w:rsidRPr="000B5663" w:rsidRDefault="000B5663" w:rsidP="000B5663">
      <w:pPr>
        <w:pStyle w:val="ListParagraph"/>
        <w:numPr>
          <w:ilvl w:val="0"/>
          <w:numId w:val="3"/>
        </w:numPr>
      </w:pPr>
      <w:r w:rsidRPr="000B5663">
        <w:t>Task name</w:t>
      </w:r>
    </w:p>
    <w:p w:rsidR="000B5663" w:rsidRPr="000B5663" w:rsidRDefault="000B5663" w:rsidP="000B5663">
      <w:pPr>
        <w:pStyle w:val="ListParagraph"/>
        <w:numPr>
          <w:ilvl w:val="0"/>
          <w:numId w:val="3"/>
        </w:numPr>
      </w:pPr>
      <w:r w:rsidRPr="000B5663">
        <w:t>Description</w:t>
      </w:r>
    </w:p>
    <w:p w:rsidR="000B5663" w:rsidRDefault="000B5663" w:rsidP="000B5663">
      <w:pPr>
        <w:pStyle w:val="ListParagraph"/>
        <w:numPr>
          <w:ilvl w:val="0"/>
          <w:numId w:val="3"/>
        </w:numPr>
      </w:pPr>
      <w:r w:rsidRPr="000B5663">
        <w:t>Vehicle Type</w:t>
      </w:r>
    </w:p>
    <w:p w:rsidR="000B5663" w:rsidRDefault="000B5663" w:rsidP="000B5663">
      <w:pPr>
        <w:pStyle w:val="ListParagraph"/>
        <w:numPr>
          <w:ilvl w:val="0"/>
          <w:numId w:val="3"/>
        </w:numPr>
      </w:pPr>
      <w:r>
        <w:t>Customer name</w:t>
      </w:r>
    </w:p>
    <w:p w:rsidR="000B5663" w:rsidRDefault="000B5663" w:rsidP="000B5663">
      <w:pPr>
        <w:pStyle w:val="ListParagraph"/>
        <w:numPr>
          <w:ilvl w:val="0"/>
          <w:numId w:val="3"/>
        </w:numPr>
      </w:pPr>
      <w:r>
        <w:t>Amount</w:t>
      </w:r>
    </w:p>
    <w:p w:rsidR="000B5663" w:rsidRDefault="000B5663" w:rsidP="000B5663">
      <w:pPr>
        <w:pStyle w:val="ListParagraph"/>
        <w:numPr>
          <w:ilvl w:val="0"/>
          <w:numId w:val="3"/>
        </w:numPr>
      </w:pPr>
      <w:r>
        <w:t>Task Status – pending, completed, paid</w:t>
      </w:r>
    </w:p>
    <w:p w:rsidR="000B5663" w:rsidRDefault="00933034" w:rsidP="000B5663">
      <w:pPr>
        <w:pStyle w:val="ListParagraph"/>
        <w:numPr>
          <w:ilvl w:val="0"/>
          <w:numId w:val="3"/>
        </w:numPr>
      </w:pPr>
      <w:r>
        <w:t>Completion Date</w:t>
      </w:r>
    </w:p>
    <w:p w:rsidR="00933034" w:rsidRDefault="00933034" w:rsidP="000B5663">
      <w:pPr>
        <w:pStyle w:val="ListParagraph"/>
        <w:numPr>
          <w:ilvl w:val="0"/>
          <w:numId w:val="3"/>
        </w:numPr>
      </w:pPr>
      <w:r>
        <w:t>Create Invoice button</w:t>
      </w:r>
    </w:p>
    <w:p w:rsidR="006D302E" w:rsidRDefault="006D302E" w:rsidP="000B5663">
      <w:pPr>
        <w:pStyle w:val="ListParagraph"/>
        <w:numPr>
          <w:ilvl w:val="0"/>
          <w:numId w:val="3"/>
        </w:numPr>
      </w:pPr>
      <w:r>
        <w:t>View Task details button</w:t>
      </w:r>
    </w:p>
    <w:p w:rsidR="006D302E" w:rsidRPr="0053109E" w:rsidRDefault="006D302E" w:rsidP="006D302E">
      <w:pPr>
        <w:rPr>
          <w:b/>
          <w:color w:val="FF0000"/>
        </w:rPr>
      </w:pPr>
      <w:r w:rsidRPr="0053109E">
        <w:rPr>
          <w:b/>
          <w:color w:val="FF0000"/>
        </w:rPr>
        <w:t>Task Details</w:t>
      </w:r>
      <w:r w:rsidR="009507D4" w:rsidRPr="0053109E">
        <w:rPr>
          <w:b/>
          <w:color w:val="FF0000"/>
        </w:rPr>
        <w:t xml:space="preserve"> - crud</w:t>
      </w:r>
    </w:p>
    <w:p w:rsidR="006D302E" w:rsidRDefault="006D302E" w:rsidP="006D302E">
      <w:pPr>
        <w:pStyle w:val="ListParagraph"/>
        <w:numPr>
          <w:ilvl w:val="0"/>
          <w:numId w:val="3"/>
        </w:numPr>
      </w:pPr>
      <w:r>
        <w:t>Transaction Code</w:t>
      </w:r>
    </w:p>
    <w:p w:rsidR="006D302E" w:rsidRDefault="006D302E" w:rsidP="006D302E">
      <w:pPr>
        <w:pStyle w:val="ListParagraph"/>
        <w:numPr>
          <w:ilvl w:val="0"/>
          <w:numId w:val="3"/>
        </w:numPr>
      </w:pPr>
      <w:r>
        <w:t>Parts</w:t>
      </w:r>
    </w:p>
    <w:p w:rsidR="006D302E" w:rsidRDefault="006D302E" w:rsidP="006D302E">
      <w:pPr>
        <w:pStyle w:val="ListParagraph"/>
        <w:numPr>
          <w:ilvl w:val="0"/>
          <w:numId w:val="3"/>
        </w:numPr>
      </w:pPr>
      <w:r>
        <w:t>Quantity</w:t>
      </w:r>
    </w:p>
    <w:p w:rsidR="006D302E" w:rsidRDefault="006D302E" w:rsidP="006D302E">
      <w:pPr>
        <w:pStyle w:val="ListParagraph"/>
        <w:numPr>
          <w:ilvl w:val="0"/>
          <w:numId w:val="3"/>
        </w:numPr>
      </w:pPr>
      <w:r>
        <w:t>Amount</w:t>
      </w:r>
    </w:p>
    <w:p w:rsidR="006D302E" w:rsidRDefault="006D302E" w:rsidP="006D302E">
      <w:pPr>
        <w:pStyle w:val="ListParagraph"/>
        <w:numPr>
          <w:ilvl w:val="0"/>
          <w:numId w:val="3"/>
        </w:numPr>
      </w:pPr>
      <w:r>
        <w:t>Total Amount</w:t>
      </w:r>
    </w:p>
    <w:p w:rsidR="006D302E" w:rsidRDefault="006D302E" w:rsidP="006D302E">
      <w:pPr>
        <w:pStyle w:val="ListParagraph"/>
        <w:numPr>
          <w:ilvl w:val="0"/>
          <w:numId w:val="3"/>
        </w:numPr>
      </w:pPr>
      <w:r>
        <w:lastRenderedPageBreak/>
        <w:t>Remarks</w:t>
      </w:r>
    </w:p>
    <w:p w:rsidR="006D302E" w:rsidRPr="00C37077" w:rsidRDefault="006D302E" w:rsidP="00933034">
      <w:pPr>
        <w:rPr>
          <w:b/>
          <w:color w:val="FF0000"/>
        </w:rPr>
      </w:pPr>
      <w:r w:rsidRPr="00C37077">
        <w:rPr>
          <w:b/>
          <w:color w:val="FF0000"/>
        </w:rPr>
        <w:t>Invoice Information</w:t>
      </w:r>
      <w:r w:rsidR="009507D4" w:rsidRPr="00C37077">
        <w:rPr>
          <w:b/>
          <w:color w:val="FF0000"/>
        </w:rPr>
        <w:t xml:space="preserve"> - crud</w:t>
      </w:r>
    </w:p>
    <w:p w:rsidR="00496042" w:rsidRDefault="00496042" w:rsidP="003514AB">
      <w:pPr>
        <w:pStyle w:val="ListParagraph"/>
        <w:numPr>
          <w:ilvl w:val="0"/>
          <w:numId w:val="5"/>
        </w:numPr>
      </w:pPr>
      <w:r>
        <w:t>Invoice Number</w:t>
      </w:r>
    </w:p>
    <w:p w:rsidR="006D302E" w:rsidRPr="003514AB" w:rsidRDefault="003514AB" w:rsidP="003514AB">
      <w:pPr>
        <w:pStyle w:val="ListParagraph"/>
        <w:numPr>
          <w:ilvl w:val="0"/>
          <w:numId w:val="5"/>
        </w:numPr>
      </w:pPr>
      <w:r w:rsidRPr="003514AB">
        <w:t>Customer Name</w:t>
      </w:r>
    </w:p>
    <w:p w:rsidR="003514AB" w:rsidRPr="003514AB" w:rsidRDefault="003514AB" w:rsidP="003514AB">
      <w:pPr>
        <w:pStyle w:val="ListParagraph"/>
        <w:numPr>
          <w:ilvl w:val="0"/>
          <w:numId w:val="5"/>
        </w:numPr>
      </w:pPr>
      <w:r w:rsidRPr="003514AB">
        <w:t>Transaction code</w:t>
      </w:r>
    </w:p>
    <w:p w:rsidR="003514AB" w:rsidRPr="003514AB" w:rsidRDefault="003514AB" w:rsidP="003514AB">
      <w:pPr>
        <w:pStyle w:val="ListParagraph"/>
        <w:numPr>
          <w:ilvl w:val="0"/>
          <w:numId w:val="5"/>
        </w:numPr>
      </w:pPr>
      <w:r w:rsidRPr="003514AB">
        <w:t>Total Parts</w:t>
      </w:r>
    </w:p>
    <w:p w:rsidR="003514AB" w:rsidRPr="003514AB" w:rsidRDefault="003514AB" w:rsidP="003514AB">
      <w:pPr>
        <w:pStyle w:val="ListParagraph"/>
        <w:numPr>
          <w:ilvl w:val="0"/>
          <w:numId w:val="5"/>
        </w:numPr>
      </w:pPr>
      <w:r w:rsidRPr="003514AB">
        <w:t>Total Amount</w:t>
      </w:r>
    </w:p>
    <w:p w:rsidR="003514AB" w:rsidRDefault="003514AB" w:rsidP="003514AB">
      <w:pPr>
        <w:pStyle w:val="ListParagraph"/>
        <w:numPr>
          <w:ilvl w:val="0"/>
          <w:numId w:val="5"/>
        </w:numPr>
      </w:pPr>
      <w:r w:rsidRPr="003514AB">
        <w:t>Invoice Date</w:t>
      </w:r>
    </w:p>
    <w:p w:rsidR="003514AB" w:rsidRDefault="003514AB" w:rsidP="003514AB">
      <w:pPr>
        <w:pStyle w:val="ListParagraph"/>
        <w:numPr>
          <w:ilvl w:val="0"/>
          <w:numId w:val="5"/>
        </w:numPr>
      </w:pPr>
      <w:r>
        <w:t>Action Buttons</w:t>
      </w:r>
    </w:p>
    <w:p w:rsidR="003514AB" w:rsidRDefault="003514AB" w:rsidP="003514AB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579315</wp:posOffset>
                </wp:positionH>
                <wp:positionV relativeFrom="paragraph">
                  <wp:posOffset>1657096</wp:posOffset>
                </wp:positionV>
                <wp:extent cx="1053389" cy="1397203"/>
                <wp:effectExtent l="0" t="0" r="1397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3389" cy="139720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5756B2" id="Rectangle 2" o:spid="_x0000_s1026" style="position:absolute;margin-left:360.6pt;margin-top:130.5pt;width:82.95pt;height:1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" filled="f" strokecolor="red" strokeweight="2pt"/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4E778741" wp14:editId="5EE25D97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034" w:rsidRPr="00BB3C4D" w:rsidRDefault="00933034" w:rsidP="00933034">
      <w:pPr>
        <w:rPr>
          <w:b/>
          <w:color w:val="FF0000"/>
        </w:rPr>
      </w:pPr>
      <w:r w:rsidRPr="00BB3C4D">
        <w:rPr>
          <w:b/>
          <w:color w:val="FF0000"/>
        </w:rPr>
        <w:t>Team Members</w:t>
      </w:r>
      <w:r w:rsidR="009507D4" w:rsidRPr="00BB3C4D">
        <w:rPr>
          <w:b/>
          <w:color w:val="FF0000"/>
        </w:rPr>
        <w:t xml:space="preserve"> - crud</w:t>
      </w:r>
    </w:p>
    <w:p w:rsidR="000B5663" w:rsidRPr="00933034" w:rsidRDefault="00933034" w:rsidP="00933034">
      <w:pPr>
        <w:pStyle w:val="ListParagraph"/>
        <w:numPr>
          <w:ilvl w:val="0"/>
          <w:numId w:val="4"/>
        </w:numPr>
      </w:pPr>
      <w:r w:rsidRPr="00933034">
        <w:t>Full name</w:t>
      </w:r>
    </w:p>
    <w:p w:rsidR="00933034" w:rsidRPr="00933034" w:rsidRDefault="00933034" w:rsidP="00933034">
      <w:pPr>
        <w:pStyle w:val="ListParagraph"/>
        <w:numPr>
          <w:ilvl w:val="0"/>
          <w:numId w:val="4"/>
        </w:numPr>
      </w:pPr>
      <w:r w:rsidRPr="00933034">
        <w:t>Designation</w:t>
      </w:r>
    </w:p>
    <w:p w:rsidR="00933034" w:rsidRPr="00933034" w:rsidRDefault="00933034" w:rsidP="00933034">
      <w:pPr>
        <w:pStyle w:val="ListParagraph"/>
        <w:numPr>
          <w:ilvl w:val="0"/>
          <w:numId w:val="4"/>
        </w:numPr>
      </w:pPr>
      <w:r w:rsidRPr="00933034">
        <w:t>Complete Address</w:t>
      </w:r>
    </w:p>
    <w:p w:rsidR="00933034" w:rsidRPr="00933034" w:rsidRDefault="00933034" w:rsidP="00933034">
      <w:pPr>
        <w:pStyle w:val="ListParagraph"/>
        <w:numPr>
          <w:ilvl w:val="0"/>
          <w:numId w:val="4"/>
        </w:numPr>
      </w:pPr>
      <w:r w:rsidRPr="00933034">
        <w:t>Email Address</w:t>
      </w:r>
    </w:p>
    <w:p w:rsidR="00933034" w:rsidRPr="00933034" w:rsidRDefault="00933034" w:rsidP="00933034">
      <w:pPr>
        <w:pStyle w:val="ListParagraph"/>
        <w:numPr>
          <w:ilvl w:val="0"/>
          <w:numId w:val="4"/>
        </w:numPr>
      </w:pPr>
      <w:r w:rsidRPr="00933034">
        <w:t>Username</w:t>
      </w:r>
    </w:p>
    <w:p w:rsidR="00933034" w:rsidRPr="00933034" w:rsidRDefault="00933034" w:rsidP="00933034">
      <w:pPr>
        <w:pStyle w:val="ListParagraph"/>
        <w:numPr>
          <w:ilvl w:val="0"/>
          <w:numId w:val="4"/>
        </w:numPr>
      </w:pPr>
      <w:r w:rsidRPr="00933034">
        <w:t>Password</w:t>
      </w:r>
    </w:p>
    <w:p w:rsidR="00933034" w:rsidRDefault="00933034" w:rsidP="00933034">
      <w:pPr>
        <w:pStyle w:val="ListParagraph"/>
        <w:numPr>
          <w:ilvl w:val="0"/>
          <w:numId w:val="4"/>
        </w:numPr>
      </w:pPr>
      <w:r w:rsidRPr="00933034">
        <w:t>Account Status</w:t>
      </w:r>
    </w:p>
    <w:p w:rsidR="004712B3" w:rsidRDefault="004712B3" w:rsidP="00933034">
      <w:pPr>
        <w:rPr>
          <w:b/>
        </w:rPr>
      </w:pPr>
    </w:p>
    <w:p w:rsidR="004712B3" w:rsidRDefault="004712B3" w:rsidP="00933034">
      <w:pPr>
        <w:rPr>
          <w:b/>
        </w:rPr>
      </w:pPr>
    </w:p>
    <w:p w:rsidR="004712B3" w:rsidRDefault="004712B3" w:rsidP="00933034">
      <w:pPr>
        <w:rPr>
          <w:b/>
        </w:rPr>
      </w:pPr>
    </w:p>
    <w:p w:rsidR="00496042" w:rsidRPr="009E1083" w:rsidRDefault="00496042" w:rsidP="00933034">
      <w:pPr>
        <w:rPr>
          <w:b/>
          <w:color w:val="FF0000"/>
        </w:rPr>
      </w:pPr>
      <w:r w:rsidRPr="009E1083">
        <w:rPr>
          <w:b/>
          <w:color w:val="FF0000"/>
        </w:rPr>
        <w:t>Payment Records</w:t>
      </w:r>
      <w:r w:rsidR="009507D4" w:rsidRPr="009E1083">
        <w:rPr>
          <w:b/>
          <w:color w:val="FF0000"/>
        </w:rPr>
        <w:t xml:space="preserve"> - crud</w:t>
      </w:r>
    </w:p>
    <w:p w:rsidR="00496042" w:rsidRPr="0003668B" w:rsidRDefault="007029E5" w:rsidP="007029E5">
      <w:pPr>
        <w:pStyle w:val="ListParagraph"/>
        <w:numPr>
          <w:ilvl w:val="0"/>
          <w:numId w:val="7"/>
        </w:numPr>
      </w:pPr>
      <w:r w:rsidRPr="0003668B">
        <w:t>Invoice Number</w:t>
      </w:r>
    </w:p>
    <w:p w:rsidR="007029E5" w:rsidRPr="0003668B" w:rsidRDefault="007029E5" w:rsidP="007029E5">
      <w:pPr>
        <w:pStyle w:val="ListParagraph"/>
        <w:numPr>
          <w:ilvl w:val="0"/>
          <w:numId w:val="7"/>
        </w:numPr>
      </w:pPr>
      <w:r w:rsidRPr="0003668B">
        <w:t>Payment Date</w:t>
      </w:r>
    </w:p>
    <w:p w:rsidR="007029E5" w:rsidRPr="0003668B" w:rsidRDefault="007029E5" w:rsidP="007029E5">
      <w:pPr>
        <w:pStyle w:val="ListParagraph"/>
        <w:numPr>
          <w:ilvl w:val="0"/>
          <w:numId w:val="7"/>
        </w:numPr>
      </w:pPr>
      <w:r w:rsidRPr="0003668B">
        <w:t>Amount</w:t>
      </w:r>
    </w:p>
    <w:p w:rsidR="007029E5" w:rsidRPr="0003668B" w:rsidRDefault="007029E5" w:rsidP="007029E5">
      <w:pPr>
        <w:pStyle w:val="ListParagraph"/>
        <w:numPr>
          <w:ilvl w:val="0"/>
          <w:numId w:val="7"/>
        </w:numPr>
      </w:pPr>
      <w:r w:rsidRPr="0003668B">
        <w:t>Balance</w:t>
      </w:r>
    </w:p>
    <w:p w:rsidR="0003668B" w:rsidRPr="0003668B" w:rsidRDefault="0003668B" w:rsidP="007029E5">
      <w:pPr>
        <w:pStyle w:val="ListParagraph"/>
        <w:numPr>
          <w:ilvl w:val="0"/>
          <w:numId w:val="7"/>
        </w:numPr>
      </w:pPr>
      <w:r w:rsidRPr="0003668B">
        <w:t>Status – paid, partially paid</w:t>
      </w:r>
    </w:p>
    <w:p w:rsidR="00933034" w:rsidRPr="007137F9" w:rsidRDefault="004712B3" w:rsidP="00933034">
      <w:pPr>
        <w:rPr>
          <w:b/>
          <w:color w:val="FF0000"/>
        </w:rPr>
      </w:pPr>
      <w:r w:rsidRPr="007137F9">
        <w:rPr>
          <w:b/>
          <w:color w:val="FF0000"/>
        </w:rPr>
        <w:t>Company Settings</w:t>
      </w:r>
      <w:r w:rsidR="009507D4" w:rsidRPr="007137F9">
        <w:rPr>
          <w:b/>
          <w:color w:val="FF0000"/>
        </w:rPr>
        <w:t xml:space="preserve"> – update settings</w:t>
      </w:r>
    </w:p>
    <w:p w:rsidR="004712B3" w:rsidRPr="004712B3" w:rsidRDefault="004712B3" w:rsidP="004712B3">
      <w:pPr>
        <w:pStyle w:val="ListParagraph"/>
        <w:numPr>
          <w:ilvl w:val="0"/>
          <w:numId w:val="6"/>
        </w:numPr>
      </w:pPr>
      <w:r w:rsidRPr="004712B3">
        <w:t>Company name</w:t>
      </w:r>
    </w:p>
    <w:p w:rsidR="004712B3" w:rsidRPr="004712B3" w:rsidRDefault="004712B3" w:rsidP="004712B3">
      <w:pPr>
        <w:pStyle w:val="ListParagraph"/>
        <w:numPr>
          <w:ilvl w:val="0"/>
          <w:numId w:val="6"/>
        </w:numPr>
      </w:pPr>
      <w:r w:rsidRPr="004712B3">
        <w:t>Address</w:t>
      </w:r>
    </w:p>
    <w:p w:rsidR="004712B3" w:rsidRPr="004712B3" w:rsidRDefault="004712B3" w:rsidP="004712B3">
      <w:pPr>
        <w:pStyle w:val="ListParagraph"/>
        <w:numPr>
          <w:ilvl w:val="0"/>
          <w:numId w:val="6"/>
        </w:numPr>
      </w:pPr>
      <w:r w:rsidRPr="004712B3">
        <w:t>TIN Number</w:t>
      </w:r>
    </w:p>
    <w:p w:rsidR="004712B3" w:rsidRPr="004712B3" w:rsidRDefault="004712B3" w:rsidP="004712B3">
      <w:pPr>
        <w:pStyle w:val="ListParagraph"/>
        <w:numPr>
          <w:ilvl w:val="0"/>
          <w:numId w:val="6"/>
        </w:numPr>
      </w:pPr>
      <w:r w:rsidRPr="004712B3">
        <w:t>Contact Number</w:t>
      </w:r>
    </w:p>
    <w:p w:rsidR="004712B3" w:rsidRPr="004712B3" w:rsidRDefault="004712B3" w:rsidP="004712B3">
      <w:pPr>
        <w:pStyle w:val="ListParagraph"/>
        <w:numPr>
          <w:ilvl w:val="0"/>
          <w:numId w:val="6"/>
        </w:numPr>
        <w:rPr>
          <w:b/>
        </w:rPr>
      </w:pPr>
      <w:r w:rsidRPr="004712B3">
        <w:t>Logo</w:t>
      </w:r>
    </w:p>
    <w:p w:rsidR="004712B3" w:rsidRPr="004E2D8B" w:rsidRDefault="004712B3" w:rsidP="00933034">
      <w:pPr>
        <w:rPr>
          <w:b/>
          <w:color w:val="FF0000"/>
        </w:rPr>
      </w:pPr>
      <w:r w:rsidRPr="004E2D8B">
        <w:rPr>
          <w:b/>
          <w:color w:val="FF0000"/>
        </w:rPr>
        <w:t>SMS and Email Settings</w:t>
      </w:r>
      <w:r w:rsidR="009507D4" w:rsidRPr="004E2D8B">
        <w:rPr>
          <w:b/>
          <w:color w:val="FF0000"/>
        </w:rPr>
        <w:t xml:space="preserve"> – update settings</w:t>
      </w:r>
    </w:p>
    <w:p w:rsidR="005A0EF5" w:rsidRDefault="005A0EF5" w:rsidP="00933034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10C28352" wp14:editId="2CC09CFE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EF5" w:rsidRDefault="005A0EF5" w:rsidP="00933034">
      <w:pPr>
        <w:rPr>
          <w:b/>
        </w:rPr>
      </w:pPr>
      <w:r w:rsidRPr="00496042">
        <w:br w:type="column"/>
      </w:r>
      <w:r w:rsidR="0003668B" w:rsidRPr="006C67C8">
        <w:rPr>
          <w:b/>
          <w:color w:val="FF0000"/>
        </w:rPr>
        <w:lastRenderedPageBreak/>
        <w:t>Income</w:t>
      </w:r>
      <w:r w:rsidR="0003668B" w:rsidRPr="006C67C8">
        <w:rPr>
          <w:color w:val="FF0000"/>
        </w:rPr>
        <w:t xml:space="preserve"> </w:t>
      </w:r>
      <w:r w:rsidRPr="006C67C8">
        <w:rPr>
          <w:b/>
          <w:color w:val="FF0000"/>
        </w:rPr>
        <w:t>Report</w:t>
      </w:r>
      <w:r w:rsidR="009507D4" w:rsidRPr="006C67C8">
        <w:rPr>
          <w:b/>
          <w:color w:val="FF0000"/>
        </w:rPr>
        <w:t xml:space="preserve"> – print and export button</w:t>
      </w:r>
    </w:p>
    <w:p w:rsidR="005A0EF5" w:rsidRPr="004712B3" w:rsidRDefault="0003668B" w:rsidP="00933034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54820675" wp14:editId="4DC66884">
            <wp:extent cx="4176979" cy="2016116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10456" t="29978" r="39846" b="27353"/>
                    <a:stretch/>
                  </pic:blipFill>
                  <pic:spPr bwMode="auto">
                    <a:xfrm>
                      <a:off x="0" y="0"/>
                      <a:ext cx="4174886" cy="2015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2B3" w:rsidRPr="0003668B" w:rsidRDefault="0003668B" w:rsidP="00933034">
      <w:pPr>
        <w:rPr>
          <w:b/>
        </w:rPr>
      </w:pPr>
      <w:r w:rsidRPr="0003668B">
        <w:rPr>
          <w:b/>
          <w:color w:val="FF0000"/>
        </w:rPr>
        <w:t>Customer Account</w:t>
      </w:r>
    </w:p>
    <w:p w:rsidR="003C6613" w:rsidRPr="00AB0BC0" w:rsidRDefault="0003668B" w:rsidP="000B600A">
      <w:pPr>
        <w:rPr>
          <w:b/>
          <w:color w:val="FF0000"/>
        </w:rPr>
      </w:pPr>
      <w:r w:rsidRPr="00AB0BC0">
        <w:rPr>
          <w:b/>
          <w:color w:val="FF0000"/>
        </w:rPr>
        <w:t>Customer Dashboard</w:t>
      </w:r>
    </w:p>
    <w:p w:rsidR="0003668B" w:rsidRDefault="0003668B" w:rsidP="0003668B">
      <w:pPr>
        <w:pStyle w:val="ListParagraph"/>
        <w:numPr>
          <w:ilvl w:val="0"/>
          <w:numId w:val="8"/>
        </w:numPr>
      </w:pPr>
      <w:r>
        <w:t xml:space="preserve">Number of </w:t>
      </w:r>
      <w:proofErr w:type="gramStart"/>
      <w:r>
        <w:t>invoice</w:t>
      </w:r>
      <w:proofErr w:type="gramEnd"/>
    </w:p>
    <w:p w:rsidR="0003668B" w:rsidRDefault="0003668B" w:rsidP="0003668B">
      <w:pPr>
        <w:pStyle w:val="ListParagraph"/>
        <w:numPr>
          <w:ilvl w:val="0"/>
          <w:numId w:val="8"/>
        </w:numPr>
      </w:pPr>
      <w:r>
        <w:t>Total Payment</w:t>
      </w:r>
    </w:p>
    <w:p w:rsidR="0003668B" w:rsidRDefault="0003668B" w:rsidP="0003668B">
      <w:pPr>
        <w:pStyle w:val="ListParagraph"/>
        <w:numPr>
          <w:ilvl w:val="0"/>
          <w:numId w:val="8"/>
        </w:numPr>
      </w:pPr>
      <w:r>
        <w:t>Balance</w:t>
      </w:r>
    </w:p>
    <w:p w:rsidR="0003668B" w:rsidRDefault="0003668B" w:rsidP="0003668B">
      <w:pPr>
        <w:pStyle w:val="ListParagraph"/>
        <w:numPr>
          <w:ilvl w:val="0"/>
          <w:numId w:val="8"/>
        </w:numPr>
      </w:pPr>
      <w:r>
        <w:t>Number of transactions</w:t>
      </w:r>
    </w:p>
    <w:p w:rsidR="005F5973" w:rsidRPr="00AB0BC0" w:rsidRDefault="005F5973" w:rsidP="0003668B">
      <w:pPr>
        <w:rPr>
          <w:b/>
          <w:color w:val="FF0000"/>
        </w:rPr>
      </w:pPr>
      <w:r w:rsidRPr="00AB0BC0">
        <w:rPr>
          <w:b/>
          <w:color w:val="FF0000"/>
        </w:rPr>
        <w:t>New Task</w:t>
      </w:r>
    </w:p>
    <w:p w:rsidR="005F5973" w:rsidRPr="000B5663" w:rsidRDefault="005F5973" w:rsidP="005F5973">
      <w:pPr>
        <w:pStyle w:val="ListParagraph"/>
        <w:numPr>
          <w:ilvl w:val="0"/>
          <w:numId w:val="3"/>
        </w:numPr>
      </w:pPr>
      <w:r w:rsidRPr="000B5663">
        <w:t>Task name</w:t>
      </w:r>
    </w:p>
    <w:p w:rsidR="005F5973" w:rsidRPr="000B5663" w:rsidRDefault="005F5973" w:rsidP="005F5973">
      <w:pPr>
        <w:pStyle w:val="ListParagraph"/>
        <w:numPr>
          <w:ilvl w:val="0"/>
          <w:numId w:val="3"/>
        </w:numPr>
      </w:pPr>
      <w:r w:rsidRPr="000B5663">
        <w:t>Description</w:t>
      </w:r>
    </w:p>
    <w:p w:rsidR="005F5973" w:rsidRPr="005F5973" w:rsidRDefault="005F5973" w:rsidP="0003668B">
      <w:pPr>
        <w:pStyle w:val="ListParagraph"/>
        <w:numPr>
          <w:ilvl w:val="0"/>
          <w:numId w:val="3"/>
        </w:numPr>
      </w:pPr>
      <w:r w:rsidRPr="000B5663">
        <w:t>Vehicle Type</w:t>
      </w:r>
    </w:p>
    <w:p w:rsidR="0003668B" w:rsidRPr="00AB0BC0" w:rsidRDefault="0003668B" w:rsidP="0003668B">
      <w:pPr>
        <w:rPr>
          <w:b/>
          <w:color w:val="FF0000"/>
        </w:rPr>
      </w:pPr>
      <w:r w:rsidRPr="00AB0BC0">
        <w:rPr>
          <w:b/>
          <w:color w:val="FF0000"/>
        </w:rPr>
        <w:t>Task List Information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Transaction Code</w:t>
      </w:r>
    </w:p>
    <w:p w:rsidR="0003668B" w:rsidRPr="000B5663" w:rsidRDefault="0003668B" w:rsidP="0003668B">
      <w:pPr>
        <w:pStyle w:val="ListParagraph"/>
        <w:numPr>
          <w:ilvl w:val="0"/>
          <w:numId w:val="3"/>
        </w:numPr>
      </w:pPr>
      <w:r w:rsidRPr="000B5663">
        <w:t>Task name</w:t>
      </w:r>
    </w:p>
    <w:p w:rsidR="0003668B" w:rsidRPr="000B5663" w:rsidRDefault="0003668B" w:rsidP="0003668B">
      <w:pPr>
        <w:pStyle w:val="ListParagraph"/>
        <w:numPr>
          <w:ilvl w:val="0"/>
          <w:numId w:val="3"/>
        </w:numPr>
      </w:pPr>
      <w:r w:rsidRPr="000B5663">
        <w:t>Description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 w:rsidRPr="000B5663">
        <w:t>Vehicle Type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Amount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Task Status – pending, completed, paid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Completion Date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View Task details button</w:t>
      </w:r>
    </w:p>
    <w:p w:rsidR="0003668B" w:rsidRPr="00875B4C" w:rsidRDefault="0003668B" w:rsidP="0003668B">
      <w:pPr>
        <w:rPr>
          <w:b/>
          <w:color w:val="FF0000"/>
        </w:rPr>
      </w:pPr>
      <w:r w:rsidRPr="00875B4C">
        <w:rPr>
          <w:b/>
          <w:color w:val="FF0000"/>
        </w:rPr>
        <w:t>Task Details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Transaction Code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Parts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Quantity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lastRenderedPageBreak/>
        <w:t>Amount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Total Amount</w:t>
      </w:r>
    </w:p>
    <w:p w:rsidR="0003668B" w:rsidRDefault="0003668B" w:rsidP="0003668B">
      <w:pPr>
        <w:pStyle w:val="ListParagraph"/>
        <w:numPr>
          <w:ilvl w:val="0"/>
          <w:numId w:val="3"/>
        </w:numPr>
      </w:pPr>
      <w:r>
        <w:t>Remarks</w:t>
      </w:r>
    </w:p>
    <w:p w:rsidR="005F5973" w:rsidRPr="00875B4C" w:rsidRDefault="005F5973" w:rsidP="0003668B">
      <w:pPr>
        <w:rPr>
          <w:b/>
          <w:color w:val="FF0000"/>
        </w:rPr>
      </w:pPr>
      <w:r w:rsidRPr="00875B4C">
        <w:rPr>
          <w:b/>
          <w:color w:val="FF0000"/>
        </w:rPr>
        <w:t>My Invoice</w:t>
      </w:r>
    </w:p>
    <w:p w:rsidR="005F5973" w:rsidRDefault="005F5973" w:rsidP="005F5973">
      <w:pPr>
        <w:pStyle w:val="ListParagraph"/>
        <w:numPr>
          <w:ilvl w:val="0"/>
          <w:numId w:val="5"/>
        </w:numPr>
      </w:pPr>
      <w:r>
        <w:t>Invoice Number</w:t>
      </w:r>
    </w:p>
    <w:p w:rsidR="005F5973" w:rsidRPr="003514AB" w:rsidRDefault="005F5973" w:rsidP="005F5973">
      <w:pPr>
        <w:pStyle w:val="ListParagraph"/>
        <w:numPr>
          <w:ilvl w:val="0"/>
          <w:numId w:val="5"/>
        </w:numPr>
      </w:pPr>
      <w:r w:rsidRPr="003514AB">
        <w:t>Transaction code</w:t>
      </w:r>
    </w:p>
    <w:p w:rsidR="005F5973" w:rsidRDefault="005F5973" w:rsidP="005F5973">
      <w:pPr>
        <w:pStyle w:val="ListParagraph"/>
        <w:numPr>
          <w:ilvl w:val="0"/>
          <w:numId w:val="5"/>
        </w:numPr>
      </w:pPr>
      <w:r w:rsidRPr="003514AB">
        <w:t>Total Parts</w:t>
      </w:r>
    </w:p>
    <w:p w:rsidR="005F5973" w:rsidRPr="003514AB" w:rsidRDefault="005F5973" w:rsidP="005F5973">
      <w:pPr>
        <w:pStyle w:val="ListParagraph"/>
        <w:numPr>
          <w:ilvl w:val="0"/>
          <w:numId w:val="5"/>
        </w:numPr>
      </w:pPr>
      <w:r>
        <w:t>Total Amount</w:t>
      </w:r>
    </w:p>
    <w:p w:rsidR="0003668B" w:rsidRPr="00875B4C" w:rsidRDefault="005F5973" w:rsidP="0003668B">
      <w:pPr>
        <w:rPr>
          <w:b/>
          <w:color w:val="FF0000"/>
        </w:rPr>
      </w:pPr>
      <w:r w:rsidRPr="00875B4C">
        <w:rPr>
          <w:b/>
          <w:color w:val="FF0000"/>
        </w:rPr>
        <w:t>My Payment</w:t>
      </w:r>
    </w:p>
    <w:p w:rsidR="005F5973" w:rsidRPr="0003668B" w:rsidRDefault="005F5973" w:rsidP="005F5973">
      <w:pPr>
        <w:pStyle w:val="ListParagraph"/>
        <w:numPr>
          <w:ilvl w:val="0"/>
          <w:numId w:val="7"/>
        </w:numPr>
      </w:pPr>
      <w:r w:rsidRPr="0003668B">
        <w:t>Invoice Number</w:t>
      </w:r>
    </w:p>
    <w:p w:rsidR="005F5973" w:rsidRPr="0003668B" w:rsidRDefault="005F5973" w:rsidP="005F5973">
      <w:pPr>
        <w:pStyle w:val="ListParagraph"/>
        <w:numPr>
          <w:ilvl w:val="0"/>
          <w:numId w:val="7"/>
        </w:numPr>
      </w:pPr>
      <w:r w:rsidRPr="0003668B">
        <w:t>Payment Date</w:t>
      </w:r>
    </w:p>
    <w:p w:rsidR="005F5973" w:rsidRPr="0003668B" w:rsidRDefault="005F5973" w:rsidP="005F5973">
      <w:pPr>
        <w:pStyle w:val="ListParagraph"/>
        <w:numPr>
          <w:ilvl w:val="0"/>
          <w:numId w:val="7"/>
        </w:numPr>
      </w:pPr>
      <w:r w:rsidRPr="0003668B">
        <w:t>Amount</w:t>
      </w:r>
    </w:p>
    <w:p w:rsidR="005F5973" w:rsidRPr="0003668B" w:rsidRDefault="005F5973" w:rsidP="005F5973">
      <w:pPr>
        <w:pStyle w:val="ListParagraph"/>
        <w:numPr>
          <w:ilvl w:val="0"/>
          <w:numId w:val="7"/>
        </w:numPr>
      </w:pPr>
      <w:r w:rsidRPr="0003668B">
        <w:t>Balance</w:t>
      </w:r>
    </w:p>
    <w:p w:rsidR="005F5973" w:rsidRPr="00875B4C" w:rsidRDefault="00987350" w:rsidP="0003668B">
      <w:pPr>
        <w:rPr>
          <w:b/>
          <w:color w:val="FF0000"/>
        </w:rPr>
      </w:pPr>
      <w:r w:rsidRPr="00875B4C">
        <w:rPr>
          <w:b/>
          <w:color w:val="FF0000"/>
        </w:rPr>
        <w:t>My Profile</w:t>
      </w:r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Full name</w:t>
      </w:r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Complete Address</w:t>
      </w:r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Email Address</w:t>
      </w:r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Contact Number</w:t>
      </w:r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Avatar</w:t>
      </w:r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Username</w:t>
      </w:r>
      <w:bookmarkStart w:id="0" w:name="_GoBack"/>
      <w:bookmarkEnd w:id="0"/>
    </w:p>
    <w:p w:rsidR="00987350" w:rsidRDefault="00987350" w:rsidP="00987350">
      <w:pPr>
        <w:pStyle w:val="ListParagraph"/>
        <w:numPr>
          <w:ilvl w:val="0"/>
          <w:numId w:val="2"/>
        </w:numPr>
      </w:pPr>
      <w:r>
        <w:t>Password</w:t>
      </w:r>
    </w:p>
    <w:p w:rsidR="00987350" w:rsidRDefault="00987350" w:rsidP="0003668B"/>
    <w:sectPr w:rsidR="009873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D5A36"/>
    <w:multiLevelType w:val="hybridMultilevel"/>
    <w:tmpl w:val="1BB089D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CE691E"/>
    <w:multiLevelType w:val="hybridMultilevel"/>
    <w:tmpl w:val="CF0A6F3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64864"/>
    <w:multiLevelType w:val="hybridMultilevel"/>
    <w:tmpl w:val="D9F2CC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23056"/>
    <w:multiLevelType w:val="hybridMultilevel"/>
    <w:tmpl w:val="011289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9D6588"/>
    <w:multiLevelType w:val="hybridMultilevel"/>
    <w:tmpl w:val="9D1004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05ECB"/>
    <w:multiLevelType w:val="hybridMultilevel"/>
    <w:tmpl w:val="DB5022B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06412"/>
    <w:multiLevelType w:val="hybridMultilevel"/>
    <w:tmpl w:val="A838FD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640CF"/>
    <w:multiLevelType w:val="hybridMultilevel"/>
    <w:tmpl w:val="057CDD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zG0MDezMLc0sTBV0lEKTi0uzszPAykwqgUAKICO8iwAAAA="/>
  </w:docVars>
  <w:rsids>
    <w:rsidRoot w:val="004103AE"/>
    <w:rsid w:val="00000F6B"/>
    <w:rsid w:val="0003668B"/>
    <w:rsid w:val="00057852"/>
    <w:rsid w:val="0008422A"/>
    <w:rsid w:val="00093CA1"/>
    <w:rsid w:val="000B5663"/>
    <w:rsid w:val="000B600A"/>
    <w:rsid w:val="00310B88"/>
    <w:rsid w:val="003514AB"/>
    <w:rsid w:val="003C6613"/>
    <w:rsid w:val="00406340"/>
    <w:rsid w:val="004103AE"/>
    <w:rsid w:val="004712B3"/>
    <w:rsid w:val="00496042"/>
    <w:rsid w:val="004E2D8B"/>
    <w:rsid w:val="0053109E"/>
    <w:rsid w:val="00561B0C"/>
    <w:rsid w:val="005A0EF5"/>
    <w:rsid w:val="005F5973"/>
    <w:rsid w:val="006C67C8"/>
    <w:rsid w:val="006D302E"/>
    <w:rsid w:val="007029E5"/>
    <w:rsid w:val="007137F9"/>
    <w:rsid w:val="0077379A"/>
    <w:rsid w:val="0079101E"/>
    <w:rsid w:val="00875B4C"/>
    <w:rsid w:val="00933034"/>
    <w:rsid w:val="009507D4"/>
    <w:rsid w:val="00987350"/>
    <w:rsid w:val="009E1083"/>
    <w:rsid w:val="00AB0BC0"/>
    <w:rsid w:val="00B0205C"/>
    <w:rsid w:val="00BB3C4D"/>
    <w:rsid w:val="00BE51F2"/>
    <w:rsid w:val="00C37077"/>
    <w:rsid w:val="00E42AE6"/>
    <w:rsid w:val="00ED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C73E9C-DBCB-4148-90FD-87FFB0BF0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37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600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14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4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li</cp:lastModifiedBy>
  <cp:revision>29</cp:revision>
  <dcterms:created xsi:type="dcterms:W3CDTF">2021-11-02T13:30:00Z</dcterms:created>
  <dcterms:modified xsi:type="dcterms:W3CDTF">2021-12-04T14:51:00Z</dcterms:modified>
</cp:coreProperties>
</file>